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Data</w:t>
      </w:r>
      <w:r>
        <w:t xml:space="preserve"> </w:t>
      </w:r>
      <w:r>
        <w:t xml:space="preserve">Scientist</w:t>
      </w:r>
    </w:p>
    <w:bookmarkStart w:id="21" w:name="cover-letter"/>
    <w:p>
      <w:pPr>
        <w:pStyle w:val="Heading2"/>
      </w:pPr>
      <w:r>
        <w:t xml:space="preserve">Cover Letter</w:t>
      </w:r>
    </w:p>
    <w:p>
      <w:pPr>
        <w:pStyle w:val="FirstParagraph"/>
      </w:pPr>
      <w:r>
        <w:rPr>
          <w:bCs/>
          <w:b/>
        </w:rPr>
        <w:t xml:space="preserve">Mr. Ahmed Al-Mutairi</w:t>
      </w:r>
      <w:r>
        <w:br/>
      </w:r>
      <w:r>
        <w:t xml:space="preserve">HR Manager</w:t>
      </w:r>
      <w:r>
        <w:br/>
      </w:r>
      <w:r>
        <w:t xml:space="preserve">TechNova Solutions</w:t>
      </w:r>
      <w:r>
        <w:br/>
      </w:r>
      <w:r>
        <w:t xml:space="preserve">Jeddah, Saudi Arabia</w:t>
      </w:r>
      <w:r>
        <w:br/>
      </w:r>
      <w:r>
        <w:t xml:space="preserve">[Email Address] | [Phone Number] | [LinkedIn Profile]</w:t>
      </w:r>
    </w:p>
    <w:p>
      <w:pPr>
        <w:pStyle w:val="BodyText"/>
      </w:pPr>
      <w:r>
        <w:t xml:space="preserve">[Date]</w:t>
      </w:r>
    </w:p>
    <w:bookmarkStart w:id="20" w:name="dear-hiring-team"/>
    <w:p>
      <w:pPr>
        <w:pStyle w:val="Heading3"/>
      </w:pPr>
      <w:r>
        <w:t xml:space="preserve">Dear Hiring Team,</w:t>
      </w:r>
    </w:p>
    <w:p>
      <w:pPr>
        <w:pStyle w:val="FirstParagraph"/>
      </w:pPr>
      <w:r>
        <w:t xml:space="preserve">I am writing to express my enthusiastic interest in the Data Scientist position at your esteemed organization in Saudi Arabia Jeddah. As a highly motivated and technically skilled professional with over [X years] of experience in data analytics, machine learning, and business intelligence, I am eager to contribute my expertise to drive innovation and strategic decision-making within your team. The opportunity to work in Jeddah—a city at the heart of Saudi Arabia’s digital transformation under Vision 2030—resonates deeply with my career goals and passion for leveraging data to solve complex challenges.</w:t>
      </w:r>
    </w:p>
    <w:p>
      <w:pPr>
        <w:pStyle w:val="BodyText"/>
      </w:pPr>
      <w:r>
        <w:t xml:space="preserve">My academic background in [Your Degree, e.g., Master’s in Data Science] from [University Name], coupled with hands-on experience in developing data-driven solutions across industries such as finance, healthcare, and logistics, has equipped me with the technical acumen and problem-solving mindset required to excel as a Data Scientist. I have consistently demonstrated the ability to extract actionable insights from vast datasets using tools like Python, R, SQL, and advanced analytics platforms. For instance, during my tenure at [Previous Company Name], I designed predictive models that improved operational efficiency by 25%, directly contributing to cost savings and enhanced customer satisfaction.</w:t>
      </w:r>
    </w:p>
    <w:p>
      <w:pPr>
        <w:pStyle w:val="BodyText"/>
      </w:pPr>
      <w:r>
        <w:t xml:space="preserve">What excites me most about the Data Scientist role in Saudi Arabia Jeddah is the potential to contribute to the Kingdom’s vision of becoming a global leader in technology and innovation. The rapid growth of Jeddah’s tech ecosystem, coupled with initiatives like the National Transformation Program and Vision 2030, presents a unique opportunity to work on cutting-edge projects that align with both organizational and national objectives. I am particularly drawn to your organization’s commitment to [specific detail about the company, e.g., “leveraging AI for sustainable urban development” or “enhancing healthcare accessibility through data science”], which mirrors my own passion for using data to create meaningful impact.</w:t>
      </w:r>
    </w:p>
    <w:p>
      <w:pPr>
        <w:pStyle w:val="BodyText"/>
      </w:pPr>
      <w:r>
        <w:t xml:space="preserve">My technical expertise spans the entire data lifecycle, from data collection and cleaning to advanced modeling and visualization. I specialize in machine learning algorithms such as regression analysis, clustering, and neural networks, as well as tools like TensorFlow, PyTorch, and Tableau. Additionally, I have experience with big data technologies like Hadoop and Spark to process large-scale datasets efficiently. For example, in a recent project focused on customer behavior analysis for a retail client in the Middle East, I developed a recommendation engine that increased sales by 18% within three months. This project not only showcased my technical skills but also highlighted my ability to translate complex data insights into business strategies.</w:t>
      </w:r>
    </w:p>
    <w:p>
      <w:pPr>
        <w:pStyle w:val="BodyText"/>
      </w:pPr>
      <w:r>
        <w:t xml:space="preserve">Collaboration and communication are equally critical to my approach as a Data Scientist. I thrive in cross-functional teams, where I can work alongside domain experts, product managers, and engineers to align analytical solutions with organizational goals. My ability to present technical findings in a clear and compelling manner—whether through dashboards, reports, or presentations—ensures that stakeholders at all levels can make informed decisions. In Saudi Arabia Jeddah, where the tech industry is evolving rapidly, I believe my collaborative mindset and communication skills will be invaluable in fostering innovation and driving measurable outcomes.</w:t>
      </w:r>
    </w:p>
    <w:p>
      <w:pPr>
        <w:pStyle w:val="BodyText"/>
      </w:pPr>
      <w:r>
        <w:t xml:space="preserve">What sets me apart is my deep understanding of the cultural and business landscape in the Middle East. Having worked on projects that required navigating regional challenges such as data privacy regulations, multilingual datasets, and industry-specific requirements, I am well-equipped to contribute effectively to your team. I am also committed to continuous learning and have pursued certifications in [relevant certifications, e.g., “Google’s Data Analytics Professional Certificate” or “AWS Machine Learning Specialty”] to stay current with emerging trends and technologies. This dedication ensures that I can adapt swiftly to the dynamic environment of Jeddah’s tech sector.</w:t>
      </w:r>
    </w:p>
    <w:p>
      <w:pPr>
        <w:pStyle w:val="BodyText"/>
      </w:pPr>
      <w:r>
        <w:t xml:space="preserve">In addition to my technical and professional strengths, I am deeply inspired by the entrepreneurial spirit and cultural richness of Saudi Arabia Jeddah. The city’s blend of traditional heritage and modern innovation creates a vibrant workspace where creativity and technology intersect. I am eager to immerse myself in this environment, collaborate with talented professionals, and contribute to projects that have a lasting impact on the region’s growth. I am confident that my skills, experience, and passion for data science align seamlessly with your organization’s mission.</w:t>
      </w:r>
    </w:p>
    <w:p>
      <w:pPr>
        <w:pStyle w:val="BodyText"/>
      </w:pPr>
      <w:r>
        <w:t xml:space="preserve">Thank you for considering my application. I would be honored to bring my expertise in data science to your team in Saudi Arabia Jeddah and contribute to the success of your organization. I am available at [Phone Number] or [Email Address] for an interview at your earliest convenience and am happy to provide additional information or references upon request.</w:t>
      </w:r>
    </w:p>
    <w:p>
      <w:pPr>
        <w:pStyle w:val="BodyText"/>
      </w:pPr>
      <w:r>
        <w:t xml:space="preserve">Sincerely,</w:t>
      </w:r>
      <w:r>
        <w:br/>
      </w:r>
      <w:r>
        <w:rPr>
          <w:bCs/>
          <w:b/>
        </w:rPr>
        <w:t xml:space="preserve">[Your Full Name]</w:t>
      </w:r>
      <w:r>
        <w:br/>
      </w:r>
      <w:r>
        <w:t xml:space="preserve">Data Scientis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Data Scientist</dc:title>
  <dc:creator/>
  <dc:language>en</dc:language>
  <cp:keywords/>
  <dcterms:created xsi:type="dcterms:W3CDTF">2026-07-23T04:48:59Z</dcterms:created>
  <dcterms:modified xsi:type="dcterms:W3CDTF">2026-07-23T04:48:59Z</dcterms:modified>
</cp:coreProperties>
</file>

<file path=docProps/custom.xml><?xml version="1.0" encoding="utf-8"?>
<Properties xmlns="http://schemas.openxmlformats.org/officeDocument/2006/custom-properties" xmlns:vt="http://schemas.openxmlformats.org/officeDocument/2006/docPropsVTypes"/>
</file>